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>
        <w:rPr>
          <w:b/>
          <w:lang w:val="es-MX"/>
        </w:rPr>
        <w:t xml:space="preserve"> 04</w:t>
      </w:r>
      <w:r w:rsidR="009876D4">
        <w:rPr>
          <w:b/>
          <w:lang w:val="es-MX"/>
        </w:rPr>
        <w:t xml:space="preserve"> de</w:t>
      </w:r>
      <w:r w:rsidR="00A86D0E">
        <w:rPr>
          <w:b/>
          <w:lang w:val="es-MX"/>
        </w:rPr>
        <w:t xml:space="preserve"> Febrer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9151A2" w:rsidRPr="009151A2">
        <w:rPr>
          <w:b/>
          <w:lang w:val="es-MX"/>
        </w:rPr>
        <w:t>Quint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61365D">
        <w:rPr>
          <w:lang w:val="es-MX"/>
        </w:rPr>
        <w:t xml:space="preserve"> a realizarse este miércoles</w:t>
      </w:r>
      <w:r w:rsidR="00522FD0">
        <w:rPr>
          <w:lang w:val="es-MX"/>
        </w:rPr>
        <w:t xml:space="preserve"> 0</w:t>
      </w:r>
      <w:r w:rsidR="009151A2">
        <w:rPr>
          <w:lang w:val="es-MX"/>
        </w:rPr>
        <w:t>5 de Febrero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1C51C5" w:rsidRPr="001C51C5">
        <w:rPr>
          <w:lang w:val="es-MX"/>
        </w:rPr>
        <w:t xml:space="preserve"> Propuesta de capacitación a personal de cultura y turismo para que puedan ser guía en los  recorridos turísticos en el museo Oaxicar y Casa de Cultura</w:t>
      </w:r>
      <w:r w:rsidR="00D1231A" w:rsidRPr="00D1231A">
        <w:rPr>
          <w:lang w:val="es-MX"/>
        </w:rPr>
        <w:t>.</w:t>
      </w:r>
      <w:r w:rsidRPr="00522FD0">
        <w:rPr>
          <w:lang w:val="es-MX"/>
        </w:rPr>
        <w:t xml:space="preserve">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744DF" w:rsidRDefault="001744DF">
      <w:pPr>
        <w:spacing w:after="0"/>
      </w:pPr>
      <w:r>
        <w:separator/>
      </w:r>
    </w:p>
  </w:endnote>
  <w:endnote w:type="continuationSeparator" w:id="1">
    <w:p w:rsidR="001744DF" w:rsidRDefault="001744D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744DF" w:rsidRDefault="001744DF">
      <w:r>
        <w:separator/>
      </w:r>
    </w:p>
  </w:footnote>
  <w:footnote w:type="continuationSeparator" w:id="1">
    <w:p w:rsidR="001744DF" w:rsidRDefault="001744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C5163"/>
    <w:rsid w:val="001744DF"/>
    <w:rsid w:val="001C51C5"/>
    <w:rsid w:val="001E21C4"/>
    <w:rsid w:val="00295938"/>
    <w:rsid w:val="003F0F6C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D3741"/>
    <w:rsid w:val="006F0E22"/>
    <w:rsid w:val="007143B5"/>
    <w:rsid w:val="00784D58"/>
    <w:rsid w:val="007A6382"/>
    <w:rsid w:val="008D6863"/>
    <w:rsid w:val="009151A2"/>
    <w:rsid w:val="0096129E"/>
    <w:rsid w:val="009876D4"/>
    <w:rsid w:val="00A86D0E"/>
    <w:rsid w:val="00A92958"/>
    <w:rsid w:val="00AA1C79"/>
    <w:rsid w:val="00B86B75"/>
    <w:rsid w:val="00BC48D5"/>
    <w:rsid w:val="00C05B7C"/>
    <w:rsid w:val="00C36279"/>
    <w:rsid w:val="00D1231A"/>
    <w:rsid w:val="00E315A3"/>
    <w:rsid w:val="00E334D4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40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9</cp:revision>
  <dcterms:created xsi:type="dcterms:W3CDTF">2019-04-10T04:04:00Z</dcterms:created>
  <dcterms:modified xsi:type="dcterms:W3CDTF">2019-07-25T20:17:00Z</dcterms:modified>
</cp:coreProperties>
</file>